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348FAEC2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FB0995">
        <w:rPr>
          <w:rFonts w:ascii="Arial" w:hAnsi="Arial" w:cs="Arial"/>
          <w:b/>
          <w:bCs/>
          <w:sz w:val="24"/>
        </w:rPr>
        <w:t>#163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3203BC">
        <w:rPr>
          <w:rFonts w:ascii="Arial" w:hAnsi="Arial" w:cs="Arial"/>
          <w:b/>
          <w:bCs/>
          <w:sz w:val="24"/>
        </w:rPr>
        <w:t>240</w:t>
      </w:r>
      <w:r w:rsidR="00FB0995">
        <w:rPr>
          <w:rFonts w:ascii="Arial" w:hAnsi="Arial" w:cs="Arial"/>
          <w:b/>
          <w:bCs/>
          <w:sz w:val="24"/>
        </w:rPr>
        <w:t>xxxx</w:t>
      </w:r>
    </w:p>
    <w:p w14:paraId="410CAE7A" w14:textId="4F62A3A4" w:rsidR="00B268C0" w:rsidRPr="00215BFC" w:rsidRDefault="00FB0995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Jeju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Kore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May 27 – May 31</w:t>
      </w:r>
      <w:r w:rsidR="00275516">
        <w:rPr>
          <w:rFonts w:ascii="Arial" w:hAnsi="Arial" w:cs="Arial"/>
          <w:b/>
          <w:bCs/>
          <w:sz w:val="24"/>
        </w:rPr>
        <w:t>, 2024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6FF8DA1C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FB0995">
        <w:rPr>
          <w:rFonts w:ascii="Arial" w:hAnsi="Arial" w:cs="Arial"/>
          <w:b/>
          <w:bCs/>
          <w:sz w:val="36"/>
          <w:szCs w:val="36"/>
          <w:lang w:val="en-US"/>
        </w:rPr>
        <w:t>#163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44A32513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FB0995">
        <w:rPr>
          <w:b/>
          <w:bCs/>
          <w:color w:val="auto"/>
        </w:rPr>
        <w:t>SA2#163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</w:t>
      </w:r>
      <w:bookmarkStart w:id="0" w:name="OLE_LINK5"/>
      <w:bookmarkStart w:id="1" w:name="OLE_LINK2"/>
      <w:r>
        <w:rPr>
          <w:rFonts w:ascii="Arial" w:hAnsi="Arial" w:cs="Arial"/>
          <w:sz w:val="18"/>
          <w:szCs w:val="18"/>
        </w:rPr>
        <w:t>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3895D416" w:rsidR="00987073" w:rsidRPr="003838BC" w:rsidRDefault="00FB0995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A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0C6F938C" w:rsidR="00987073" w:rsidRPr="003838BC" w:rsidRDefault="00FB0995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B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5106AD1E" w:rsidR="00987073" w:rsidRPr="003838BC" w:rsidRDefault="00FB0995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Temp room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30C283D6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6740" w:type="dxa"/>
        <w:tblInd w:w="-10" w:type="dxa"/>
        <w:tblLook w:val="04A0" w:firstRow="1" w:lastRow="0" w:firstColumn="1" w:lastColumn="0" w:noHBand="0" w:noVBand="1"/>
      </w:tblPr>
      <w:tblGrid>
        <w:gridCol w:w="960"/>
        <w:gridCol w:w="1140"/>
        <w:gridCol w:w="960"/>
        <w:gridCol w:w="2680"/>
        <w:gridCol w:w="2680"/>
        <w:gridCol w:w="2680"/>
        <w:gridCol w:w="2680"/>
        <w:gridCol w:w="2960"/>
      </w:tblGrid>
      <w:tr w:rsidR="00082901" w:rsidRPr="00082901" w14:paraId="05A0962A" w14:textId="77777777" w:rsidTr="004A5DF3">
        <w:trPr>
          <w:trHeight w:val="345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bookmarkEnd w:id="0"/>
          <w:bookmarkEnd w:id="1"/>
          <w:p w14:paraId="769BD3A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1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CD29FD4" w:rsidR="00FB0995" w:rsidRPr="00082901" w:rsidRDefault="00FB0995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29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574A43F5" w14:textId="77777777" w:rsid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2308047B" w14:textId="2D9DA343" w:rsidR="00FB0995" w:rsidRPr="00082901" w:rsidRDefault="00FB0995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2B75C0" w:rsidRPr="00082901" w14:paraId="7547BED9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067C450C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17EDA" w14:textId="26AF8755" w:rsidR="002B75C0" w:rsidRPr="00AC3AFF" w:rsidRDefault="00BC5468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454CD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5G_Femto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C5273" w14:textId="3C560318" w:rsidR="002B75C0" w:rsidRPr="00AC3AFF" w:rsidRDefault="00D82131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FS_5G_ProSe_Ph3 (19.7) </w:t>
            </w: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- 0.5</w:t>
            </w:r>
            <w:r w:rsidR="00ED3E8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ED3E82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Common Issues (4.1)</w:t>
            </w:r>
            <w:r w:rsidR="00C40F3B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</w:t>
            </w:r>
            <w:r w:rsidR="00C40F3B" w:rsidRPr="00691995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not revisions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93FD24" w14:textId="7EAE4EBD" w:rsidR="002B75C0" w:rsidRPr="00816234" w:rsidRDefault="00C0681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5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630F1D" w14:textId="0E86F6FE" w:rsidR="002B75C0" w:rsidRPr="00082901" w:rsidRDefault="008B74AA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Common Issues (4.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4)</w:t>
            </w:r>
          </w:p>
        </w:tc>
      </w:tr>
      <w:tr w:rsidR="002B75C0" w:rsidRPr="00082901" w14:paraId="3576000A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70620AF6" w:rsidR="002B75C0" w:rsidRPr="00AC3AFF" w:rsidRDefault="00A21BBC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5GSAT_ARCH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2BD541FB" w:rsidR="002B75C0" w:rsidRPr="00AC3AFF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66778DF2" w14:textId="141ECB05" w:rsidR="002B75C0" w:rsidRPr="00816234" w:rsidRDefault="00C0681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0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</w:tcPr>
          <w:p w14:paraId="138D795F" w14:textId="57B94E4C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4337B3D6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72E0768B" w:rsidR="002B75C0" w:rsidRPr="00AC3AFF" w:rsidRDefault="00A21BBC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PEAS_Ph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238DCB65" w:rsidR="002B75C0" w:rsidRPr="00AC3AFF" w:rsidRDefault="00D82131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UIA_ARC (19.8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7AE0E266" w14:textId="3E60A92A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</w:tcPr>
          <w:p w14:paraId="205A4C8E" w14:textId="2A864C01" w:rsidR="002B75C0" w:rsidRPr="00AD65CA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</w:pPr>
          </w:p>
        </w:tc>
      </w:tr>
      <w:tr w:rsidR="002B75C0" w:rsidRPr="00082901" w14:paraId="25574E0C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06EAE4" w14:textId="1D7B1CBA" w:rsidR="002B75C0" w:rsidRPr="00AC3AFF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2B75C0" w:rsidRPr="00AC3AFF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34A0E431" w14:textId="6F938C29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</w:tcPr>
          <w:p w14:paraId="1B5EF7DB" w14:textId="4A717D0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34BB9E2D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70870C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Opening (1), Agenda (2), Reports (3), Common Issues (4.1), Inclusive language (4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3F9B8D8" w14:textId="28634C99" w:rsidR="00BC5468" w:rsidRPr="00BC1E84" w:rsidRDefault="00BC5468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AS_Ph3</w:t>
            </w:r>
            <w:r w:rsidR="00304639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34F616" w14:textId="14083938" w:rsidR="002B75C0" w:rsidRPr="00BC1E84" w:rsidRDefault="00A21BBC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VMR_Ph2 (19.6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D165A3" w14:textId="73D43284" w:rsidR="002B75C0" w:rsidRPr="00816234" w:rsidRDefault="00C0681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Femto (19.1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8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34E82C" w14:textId="7ED65D8A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099C9D48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2EE32D60" w:rsidR="002B75C0" w:rsidRPr="00BC1E84" w:rsidRDefault="00FD7E1F" w:rsidP="00CC2B9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Pre-Rel-1</w:t>
            </w:r>
            <w:r w:rsidR="00A70D04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9</w:t>
            </w: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maint (</w:t>
            </w:r>
            <w:r w:rsidR="00B66CA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9.17.2, 9.20.2</w:t>
            </w:r>
            <w:r w:rsidR="00256A2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, 9.7.2</w:t>
            </w: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ED9A4DC" w14:textId="5C50957D" w:rsidR="002B75C0" w:rsidRPr="00BC1E84" w:rsidRDefault="004E27AA" w:rsidP="0029142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Pre-Rel-1</w:t>
            </w:r>
            <w:r w:rsidR="00A70D04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9</w:t>
            </w: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maint (</w:t>
            </w:r>
            <w:r w:rsidR="00B66CA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8.27, 9.2.2, </w:t>
            </w:r>
            <w:r w:rsidR="00491993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9.13.2, 9.14.2, 9.27.2</w:t>
            </w:r>
            <w:r w:rsidR="00291424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, 9.10.2,</w:t>
            </w:r>
            <w:r w:rsidR="00256A2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9.7.2</w:t>
            </w:r>
            <w:r w:rsidR="00B66CA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1E964817" w14:textId="3DF0CE46" w:rsidR="002B75C0" w:rsidRPr="00816234" w:rsidRDefault="006F7C22" w:rsidP="00900F0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Pre-Rel-19 maint (9.17.2,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20.2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9.7.2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0)</w:t>
            </w:r>
            <w:r w:rsidR="0027705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277052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(in Breakout Room </w:t>
            </w:r>
            <w:r w:rsidR="00277052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2</w:t>
            </w:r>
            <w:r w:rsidR="0027705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 w:rsidR="00900F0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</w:tcPr>
          <w:p w14:paraId="06586EBB" w14:textId="00CF7BD6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7B4207E5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017BFC11" w:rsidR="002B75C0" w:rsidRPr="00BC1E84" w:rsidRDefault="00D837C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AmbientIoT (19.14)</w:t>
            </w:r>
            <w:r w:rsidR="00304639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Main room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61C399F0" w:rsidR="002B75C0" w:rsidRPr="00BC1E84" w:rsidRDefault="009E67DF" w:rsidP="00CC2B9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Pre-Rel-19 maint (</w:t>
            </w:r>
            <w:r w:rsidR="00B66CA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9.23.2</w:t>
            </w:r>
            <w:r w:rsidR="00CC2B93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, 9.11.2,</w:t>
            </w: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0E9A80A2" w14:textId="6340A13C" w:rsidR="002B75C0" w:rsidRPr="00816234" w:rsidRDefault="00C0681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mbientIoT (19.14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</w:t>
            </w:r>
            <w:r w:rsidR="00055D7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15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 w:rsidR="00900F0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900F0A"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nergySys (19.4)</w:t>
            </w:r>
            <w:r w:rsidR="00900F0A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900F0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(4) </w:t>
            </w:r>
            <w:r w:rsidR="00900F0A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</w:tcPr>
          <w:p w14:paraId="58457262" w14:textId="32CE683B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41ED05A3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858FA47" w14:textId="2FEE9A49" w:rsidR="002B75C0" w:rsidRPr="00BC1E8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18865FD2" w14:textId="7B232133" w:rsidR="002B75C0" w:rsidRPr="00BC1E8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7616AF96" w14:textId="05402F79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</w:tcPr>
          <w:p w14:paraId="5F5B0573" w14:textId="33816EB6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29DC92DD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2729A" w14:textId="5FB9C08D" w:rsidR="002B75C0" w:rsidRPr="00AC3AFF" w:rsidRDefault="00D837C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MASSS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1D37049" w14:textId="6B44EA68" w:rsidR="002B75C0" w:rsidRPr="00BC1E84" w:rsidRDefault="009E67DF" w:rsidP="00B66C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Pre-Rel-19 maint (</w:t>
            </w:r>
            <w:r w:rsidR="00B66CA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9.5.2</w:t>
            </w: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7818D" w14:textId="74D9BF06" w:rsidR="002B75C0" w:rsidRPr="00BC1E84" w:rsidRDefault="002C5680" w:rsidP="00FD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TEI19</w:t>
            </w:r>
            <w:r w:rsidR="00AC3AF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(19.16, 19.25, 19.29</w:t>
            </w:r>
            <w:r w:rsidR="00FD6822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, 19.26</w:t>
            </w:r>
            <w:r w:rsidR="00AC3AF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81E0AD" w14:textId="71CAC8E8" w:rsidR="002B75C0" w:rsidRPr="00816234" w:rsidRDefault="00C06812" w:rsidP="006F7C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ProSe_Ph3 (19.7) (3)</w:t>
            </w:r>
            <w:r w:rsidR="006F7C2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6F7C22"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AS_Ph3 (19.10)</w:t>
            </w:r>
            <w:r w:rsidR="006F7C2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1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95409C" w14:textId="078101D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151C31F3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6B073A5" w14:textId="1FB57635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AIML_CN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5164BE" w14:textId="15263D6B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NG_RTC_Ph2 (19.2) - 0.5</w:t>
            </w:r>
            <w:r w:rsidR="00304639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3B4EFE95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eEDGE_5GC_ph3 (19.9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5D877F70" w14:textId="6EFD40FC" w:rsidR="00D82131" w:rsidRPr="00816234" w:rsidRDefault="006F7C22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XRM Ph2 (19.3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</w:t>
            </w:r>
            <w:r w:rsidR="004C04E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17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</w:tcPr>
          <w:p w14:paraId="3230CC59" w14:textId="7B305C65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71A0D7EB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AB09F57" w14:textId="66CEBA13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DDBA61" w14:textId="7CA57D9E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EnergySys (19.4)</w:t>
            </w:r>
            <w:r w:rsidR="00304639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943D2B0" w14:textId="608972FE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FS_UIA_ARC (19.8)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59F66D4C" w14:textId="77C1D7E6" w:rsidR="00D82131" w:rsidRPr="00816234" w:rsidRDefault="00C06812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IA_ARC (19.8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8)</w:t>
            </w:r>
            <w:r w:rsidR="0027705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277052"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</w:t>
            </w:r>
            <w:r w:rsidR="0027705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9.17, 19.18, 19.22) (?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</w:tcPr>
          <w:p w14:paraId="5DCBE1C3" w14:textId="09559B99" w:rsidR="00D82131" w:rsidRPr="002E7BEC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7DC14F1F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E096859" w14:textId="77777777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9F4CC6A" w14:textId="5FBD3666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5F52CD2E" w14:textId="3390860A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06965347" w14:textId="50A889EA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0057E0B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C06812" w:rsidRPr="00082901" w14:paraId="1C58BD66" w14:textId="77777777" w:rsidTr="00BB68A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6F71E4" w14:textId="24F93DF6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NG_RTC_Ph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C7116C4" w14:textId="6A554E52" w:rsidR="00C06812" w:rsidRPr="00AC3AFF" w:rsidRDefault="00C06812" w:rsidP="00C06812">
            <w:pPr>
              <w:spacing w:after="0" w:line="360" w:lineRule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5G_ProSe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98315FF" w14:textId="0279EDFE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UAS_Ph3 (19.1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EFCBB3" w14:textId="62DB0C8A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VMR_Ph2 (19.6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8)</w:t>
            </w:r>
          </w:p>
        </w:tc>
        <w:tc>
          <w:tcPr>
            <w:tcW w:w="2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6679BA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Plenary session (1330 - 1630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C06812" w:rsidRPr="00082901" w14:paraId="572B065C" w14:textId="77777777" w:rsidTr="00BB68A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2F3337" w14:textId="469A8999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XRM Ph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FCCCD92" w14:textId="6D74018B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5GSAT_ARCH_Ph3 (19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EF75F55" w14:textId="4D66FEBE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311457A" w14:textId="7C23776C" w:rsidR="00C06812" w:rsidRPr="00816234" w:rsidRDefault="00900F0A" w:rsidP="00B36F5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NG_RTC_Ph2 (19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7)</w:t>
            </w:r>
            <w:r w:rsidR="00B36F5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C06812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9 maint (</w:t>
            </w:r>
            <w:r w:rsidR="005947D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10.2</w:t>
            </w:r>
            <w:r w:rsidR="00C06812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 w:rsidR="00C0681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</w:t>
            </w:r>
            <w:r w:rsidR="005947D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8</w:t>
            </w:r>
            <w:r w:rsidR="00C0681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8A32E10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76D798B2" w14:textId="77777777" w:rsidTr="00BB68A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319D81C8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eEDGE_5GC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166C1587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UPEAS_Ph2 (19.1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1731801" w14:textId="28C8F08A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TEI19 (19.17, 19.18, 19.2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76C7EF5" w14:textId="1404C52A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9 maint (9.23.2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9.11.2,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6)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84F575E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28B14223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098F0AB" w14:textId="6B5A3183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6559150" w14:textId="4B82A266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3BB45E96" w14:textId="2309D45F" w:rsidR="00C06812" w:rsidRPr="00701648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119D86FF" w14:textId="4FB389D8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350AAB1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1F0B6F42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274E4A6" w14:textId="2D8D68C6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749962" w14:textId="6D9D1265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MASSS (19.13</w:t>
            </w: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92D1FB7" w14:textId="51C08415" w:rsidR="00C06812" w:rsidRPr="00701648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(Revisions) Pre-Rel-19 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maint (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5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268486" w14:textId="3EF3B541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 (19.16, 19.25, 19.29, 19.26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5)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7B6E8BD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3C9901F6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57038E9C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VMR_Ph2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9443CC" w14:textId="3DD7A9BF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AIML_CN (19.1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DF9C8B8" w14:textId="6197EB26" w:rsidR="00C06812" w:rsidRPr="00701648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(Revisions) FS_NG_RTC_Ph2 (19.2), 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Pre-Rel-19 maint 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(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9.17.2,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20.2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9.7.2)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 (in Breakout room 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32960BFE" w14:textId="6E88AD39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EDGE_5GC_ph3 (19.9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3), </w:t>
            </w: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6)</w:t>
            </w:r>
            <w:ins w:id="2" w:author="Andy Bennett" w:date="2024-05-30T04:21:00Z">
              <w:r w:rsidR="009E1C7F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, </w:t>
              </w:r>
              <w:r w:rsidR="009E1C7F" w:rsidRPr="00AC3AFF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FS_AIML_CN (19.15)</w:t>
              </w:r>
            </w:ins>
            <w:bookmarkStart w:id="3" w:name="_GoBack"/>
            <w:bookmarkEnd w:id="3"/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4156DE40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18B204D8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2BC15818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EnergySys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2757D879" w:rsidR="00C06812" w:rsidRPr="009E6D99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FS_MPS4msg (19.5) – 0.5, </w:t>
            </w:r>
            <w:r w:rsidRPr="00BB68A0">
              <w:rPr>
                <w:rFonts w:ascii="Arial" w:hAnsi="Arial" w:cs="Arial"/>
                <w:color w:val="70AD47" w:themeColor="accent6"/>
                <w:sz w:val="16"/>
                <w:szCs w:val="16"/>
              </w:rPr>
              <w:t>6.8, MPS Tdoc of AI  9.38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7A04DF0" w14:textId="1C2502A0" w:rsidR="00C06812" w:rsidRPr="00701648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(Revisions) </w:t>
            </w: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mbientIoT (19.14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1BDAAEFB" w14:textId="3518BF2C" w:rsidR="00C06812" w:rsidRPr="00816234" w:rsidRDefault="006F7C2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PEAS_Ph2 (19.1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3), </w:t>
            </w:r>
            <w:r w:rsidRPr="00304639">
              <w:rPr>
                <w:rFonts w:ascii="Arial" w:hAnsi="Arial" w:cs="Arial"/>
                <w:sz w:val="16"/>
                <w:szCs w:val="16"/>
              </w:rPr>
              <w:t>6.8, MPS Tdoc of AI  9.38</w:t>
            </w:r>
            <w:r>
              <w:rPr>
                <w:rFonts w:ascii="Arial" w:hAnsi="Arial" w:cs="Arial"/>
                <w:sz w:val="16"/>
                <w:szCs w:val="16"/>
              </w:rPr>
              <w:t xml:space="preserve"> (3)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2F778EE7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29151C38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1B686C9" w14:textId="064D617A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725D9BB1" w14:textId="1597E45F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C2ACADE" w14:textId="29AEAE65" w:rsidR="00C06812" w:rsidRPr="00701648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60B559F9" w14:textId="79A53245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000000" w:fill="D9D9D9"/>
            <w:hideMark/>
          </w:tcPr>
          <w:p w14:paraId="28498F8F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lose of meeting by 1630</w:t>
            </w:r>
          </w:p>
        </w:tc>
      </w:tr>
      <w:tr w:rsidR="00C06812" w:rsidRPr="00082901" w14:paraId="4A441757" w14:textId="77777777" w:rsidTr="00E260B4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95510" w14:textId="65AA8876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81182F" w14:textId="482E6CCD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5G_Femto (19.12) - 0.75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9A6F4" w14:textId="77777777" w:rsidR="00C06812" w:rsidRPr="00701648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63D6BD59" w14:textId="53089536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2AEFF3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5E02D2B1" w14:textId="77777777" w:rsidTr="00E260B4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7A3753EB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60BE6205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1BAA75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left w:val="nil"/>
              <w:right w:val="single" w:sz="4" w:space="0" w:color="auto"/>
            </w:tcBorders>
            <w:shd w:val="clear" w:color="000000" w:fill="FCE4D6"/>
            <w:vAlign w:val="center"/>
          </w:tcPr>
          <w:p w14:paraId="0F670F4B" w14:textId="2DF7DE63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FC259FA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54CB99EB" w14:textId="77777777" w:rsidTr="00F1519E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25E296F" w14:textId="462C93A1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IA_ARC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hideMark/>
          </w:tcPr>
          <w:p w14:paraId="5168813B" w14:textId="53778201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AmbientIoT (19.14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132A29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7E93E20D" w14:textId="44116888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540835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</w:tbl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p w14:paraId="4B6F4707" w14:textId="77777777" w:rsidR="00D837C2" w:rsidRPr="0048159C" w:rsidRDefault="00D837C2" w:rsidP="00CD197A">
      <w:pPr>
        <w:spacing w:after="0" w:line="360" w:lineRule="auto"/>
        <w:rPr>
          <w:rFonts w:ascii="Arial" w:hAnsi="Arial" w:cs="Arial"/>
          <w:lang w:val="en-US"/>
        </w:rPr>
      </w:pPr>
    </w:p>
    <w:sectPr w:rsidR="00D837C2" w:rsidRPr="0048159C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5248FC9" w14:textId="77777777" w:rsidR="00020D8B" w:rsidRDefault="00020D8B">
      <w:pPr>
        <w:spacing w:after="0"/>
      </w:pPr>
      <w:r>
        <w:separator/>
      </w:r>
    </w:p>
  </w:endnote>
  <w:endnote w:type="continuationSeparator" w:id="0">
    <w:p w14:paraId="312C3C41" w14:textId="77777777" w:rsidR="00020D8B" w:rsidRDefault="00020D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9C6A049" w14:textId="77777777" w:rsidR="00020D8B" w:rsidRDefault="00020D8B">
      <w:pPr>
        <w:spacing w:after="0"/>
      </w:pPr>
      <w:r>
        <w:separator/>
      </w:r>
    </w:p>
  </w:footnote>
  <w:footnote w:type="continuationSeparator" w:id="0">
    <w:p w14:paraId="5AF1470D" w14:textId="77777777" w:rsidR="00020D8B" w:rsidRDefault="00020D8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020D8B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3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44E1"/>
    <w:rsid w:val="000078BC"/>
    <w:rsid w:val="00011251"/>
    <w:rsid w:val="00011672"/>
    <w:rsid w:val="00011919"/>
    <w:rsid w:val="00011BC8"/>
    <w:rsid w:val="00012797"/>
    <w:rsid w:val="00012AC0"/>
    <w:rsid w:val="0001314E"/>
    <w:rsid w:val="000131DA"/>
    <w:rsid w:val="0001490E"/>
    <w:rsid w:val="0001577F"/>
    <w:rsid w:val="00015E18"/>
    <w:rsid w:val="000169C6"/>
    <w:rsid w:val="00020D8B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6C5B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47D81"/>
    <w:rsid w:val="00051360"/>
    <w:rsid w:val="00051DCE"/>
    <w:rsid w:val="000526FD"/>
    <w:rsid w:val="00053CDF"/>
    <w:rsid w:val="00054F4A"/>
    <w:rsid w:val="00055D79"/>
    <w:rsid w:val="000575A2"/>
    <w:rsid w:val="00060191"/>
    <w:rsid w:val="00060200"/>
    <w:rsid w:val="00061648"/>
    <w:rsid w:val="00062052"/>
    <w:rsid w:val="00062320"/>
    <w:rsid w:val="00063234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2056"/>
    <w:rsid w:val="00082901"/>
    <w:rsid w:val="000834DF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17B9"/>
    <w:rsid w:val="000A22BE"/>
    <w:rsid w:val="000A3248"/>
    <w:rsid w:val="000A366D"/>
    <w:rsid w:val="000A3966"/>
    <w:rsid w:val="000A4878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B69"/>
    <w:rsid w:val="000B6486"/>
    <w:rsid w:val="000B67A2"/>
    <w:rsid w:val="000B7292"/>
    <w:rsid w:val="000B7D0F"/>
    <w:rsid w:val="000C1011"/>
    <w:rsid w:val="000C1CEA"/>
    <w:rsid w:val="000C241A"/>
    <w:rsid w:val="000C2B1B"/>
    <w:rsid w:val="000C4CB1"/>
    <w:rsid w:val="000C503F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A6F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0FE0"/>
    <w:rsid w:val="000F1299"/>
    <w:rsid w:val="000F1C40"/>
    <w:rsid w:val="000F2D6E"/>
    <w:rsid w:val="000F33A9"/>
    <w:rsid w:val="000F38A1"/>
    <w:rsid w:val="000F48D1"/>
    <w:rsid w:val="000F642F"/>
    <w:rsid w:val="000F643B"/>
    <w:rsid w:val="00100629"/>
    <w:rsid w:val="00100747"/>
    <w:rsid w:val="00101E3A"/>
    <w:rsid w:val="0010446B"/>
    <w:rsid w:val="00106643"/>
    <w:rsid w:val="0011059D"/>
    <w:rsid w:val="001108E9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3F2F"/>
    <w:rsid w:val="001247A9"/>
    <w:rsid w:val="001254A8"/>
    <w:rsid w:val="001259C5"/>
    <w:rsid w:val="00125EF8"/>
    <w:rsid w:val="001267E9"/>
    <w:rsid w:val="00126CFD"/>
    <w:rsid w:val="0013237A"/>
    <w:rsid w:val="00132EE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37E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4EE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667D"/>
    <w:rsid w:val="00197A67"/>
    <w:rsid w:val="00197BEB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5BAA"/>
    <w:rsid w:val="001B7235"/>
    <w:rsid w:val="001C23CC"/>
    <w:rsid w:val="001C2852"/>
    <w:rsid w:val="001C2CFD"/>
    <w:rsid w:val="001C49D4"/>
    <w:rsid w:val="001C6967"/>
    <w:rsid w:val="001C6E1C"/>
    <w:rsid w:val="001D1331"/>
    <w:rsid w:val="001D3C64"/>
    <w:rsid w:val="001D448B"/>
    <w:rsid w:val="001D6AA4"/>
    <w:rsid w:val="001D76E2"/>
    <w:rsid w:val="001D76F1"/>
    <w:rsid w:val="001E032C"/>
    <w:rsid w:val="001E27A0"/>
    <w:rsid w:val="001E2C77"/>
    <w:rsid w:val="001E4DD2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6D98"/>
    <w:rsid w:val="00207C47"/>
    <w:rsid w:val="0021030B"/>
    <w:rsid w:val="0021188A"/>
    <w:rsid w:val="00211CB7"/>
    <w:rsid w:val="00213DF1"/>
    <w:rsid w:val="00215934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27E32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19F9"/>
    <w:rsid w:val="00242D25"/>
    <w:rsid w:val="00243D75"/>
    <w:rsid w:val="002454CD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6A2F"/>
    <w:rsid w:val="00257363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3C26"/>
    <w:rsid w:val="00274FA0"/>
    <w:rsid w:val="00275516"/>
    <w:rsid w:val="00277052"/>
    <w:rsid w:val="002809FB"/>
    <w:rsid w:val="002810C5"/>
    <w:rsid w:val="002813AD"/>
    <w:rsid w:val="00281ABF"/>
    <w:rsid w:val="0028284F"/>
    <w:rsid w:val="00284300"/>
    <w:rsid w:val="002872BE"/>
    <w:rsid w:val="002908C2"/>
    <w:rsid w:val="00290D1F"/>
    <w:rsid w:val="00291424"/>
    <w:rsid w:val="002919F1"/>
    <w:rsid w:val="00291BE4"/>
    <w:rsid w:val="00292F4D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B75C0"/>
    <w:rsid w:val="002C02A7"/>
    <w:rsid w:val="002C1C25"/>
    <w:rsid w:val="002C3025"/>
    <w:rsid w:val="002C4C20"/>
    <w:rsid w:val="002C522A"/>
    <w:rsid w:val="002C5680"/>
    <w:rsid w:val="002C68CB"/>
    <w:rsid w:val="002C6B76"/>
    <w:rsid w:val="002D17BA"/>
    <w:rsid w:val="002D1C0D"/>
    <w:rsid w:val="002D28B9"/>
    <w:rsid w:val="002D3DD8"/>
    <w:rsid w:val="002D476E"/>
    <w:rsid w:val="002D591C"/>
    <w:rsid w:val="002E0902"/>
    <w:rsid w:val="002E1956"/>
    <w:rsid w:val="002E3236"/>
    <w:rsid w:val="002E36E6"/>
    <w:rsid w:val="002E3E7E"/>
    <w:rsid w:val="002E5612"/>
    <w:rsid w:val="002E59F4"/>
    <w:rsid w:val="002E5A31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3344"/>
    <w:rsid w:val="002F3CB5"/>
    <w:rsid w:val="002F5587"/>
    <w:rsid w:val="002F5E1C"/>
    <w:rsid w:val="003002E7"/>
    <w:rsid w:val="00300879"/>
    <w:rsid w:val="00300A19"/>
    <w:rsid w:val="00301FE3"/>
    <w:rsid w:val="00302233"/>
    <w:rsid w:val="00302741"/>
    <w:rsid w:val="00303B26"/>
    <w:rsid w:val="003041A2"/>
    <w:rsid w:val="00304639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0387"/>
    <w:rsid w:val="003203BC"/>
    <w:rsid w:val="0032104A"/>
    <w:rsid w:val="00321C40"/>
    <w:rsid w:val="003222CC"/>
    <w:rsid w:val="00323918"/>
    <w:rsid w:val="003261EB"/>
    <w:rsid w:val="003264D0"/>
    <w:rsid w:val="00330149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67F29"/>
    <w:rsid w:val="00370BF6"/>
    <w:rsid w:val="003723C7"/>
    <w:rsid w:val="00372B3B"/>
    <w:rsid w:val="00373B80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BE6"/>
    <w:rsid w:val="00383E05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43B4"/>
    <w:rsid w:val="003A5DC3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041"/>
    <w:rsid w:val="003E2F30"/>
    <w:rsid w:val="003E31BE"/>
    <w:rsid w:val="003E3E9D"/>
    <w:rsid w:val="003E5665"/>
    <w:rsid w:val="003E5A16"/>
    <w:rsid w:val="003E5AC1"/>
    <w:rsid w:val="003E5C7E"/>
    <w:rsid w:val="003E6AC9"/>
    <w:rsid w:val="003F0DD1"/>
    <w:rsid w:val="003F1A3C"/>
    <w:rsid w:val="003F1B9C"/>
    <w:rsid w:val="003F2602"/>
    <w:rsid w:val="003F2A4F"/>
    <w:rsid w:val="003F3392"/>
    <w:rsid w:val="003F4258"/>
    <w:rsid w:val="003F5147"/>
    <w:rsid w:val="003F73E9"/>
    <w:rsid w:val="00400D70"/>
    <w:rsid w:val="004013FA"/>
    <w:rsid w:val="004022D2"/>
    <w:rsid w:val="00402AFA"/>
    <w:rsid w:val="00402EBD"/>
    <w:rsid w:val="00402F80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440F"/>
    <w:rsid w:val="004144D3"/>
    <w:rsid w:val="00415CBE"/>
    <w:rsid w:val="00416263"/>
    <w:rsid w:val="0041785F"/>
    <w:rsid w:val="00417CDC"/>
    <w:rsid w:val="00423204"/>
    <w:rsid w:val="00423E9A"/>
    <w:rsid w:val="00424C62"/>
    <w:rsid w:val="004254F3"/>
    <w:rsid w:val="00427199"/>
    <w:rsid w:val="00427E31"/>
    <w:rsid w:val="004306F6"/>
    <w:rsid w:val="00431726"/>
    <w:rsid w:val="00432E96"/>
    <w:rsid w:val="0043362E"/>
    <w:rsid w:val="0043366B"/>
    <w:rsid w:val="0043469B"/>
    <w:rsid w:val="00435210"/>
    <w:rsid w:val="0043705A"/>
    <w:rsid w:val="0043756F"/>
    <w:rsid w:val="00441331"/>
    <w:rsid w:val="00441646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6710E"/>
    <w:rsid w:val="00470D35"/>
    <w:rsid w:val="00471C4D"/>
    <w:rsid w:val="00472930"/>
    <w:rsid w:val="00472BEC"/>
    <w:rsid w:val="00472C1B"/>
    <w:rsid w:val="00473D5C"/>
    <w:rsid w:val="00474E03"/>
    <w:rsid w:val="004755A4"/>
    <w:rsid w:val="0048016B"/>
    <w:rsid w:val="00480B75"/>
    <w:rsid w:val="0048159C"/>
    <w:rsid w:val="00481906"/>
    <w:rsid w:val="00481C77"/>
    <w:rsid w:val="0048357C"/>
    <w:rsid w:val="004856BB"/>
    <w:rsid w:val="00485CE1"/>
    <w:rsid w:val="004868B9"/>
    <w:rsid w:val="0049009E"/>
    <w:rsid w:val="00491993"/>
    <w:rsid w:val="00491D9A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2547"/>
    <w:rsid w:val="004A2DF1"/>
    <w:rsid w:val="004A37A9"/>
    <w:rsid w:val="004A4823"/>
    <w:rsid w:val="004A5DF3"/>
    <w:rsid w:val="004A6368"/>
    <w:rsid w:val="004A6492"/>
    <w:rsid w:val="004B168B"/>
    <w:rsid w:val="004B1BF3"/>
    <w:rsid w:val="004B2296"/>
    <w:rsid w:val="004B2424"/>
    <w:rsid w:val="004B2F69"/>
    <w:rsid w:val="004B4943"/>
    <w:rsid w:val="004B4BDB"/>
    <w:rsid w:val="004B5131"/>
    <w:rsid w:val="004B62C9"/>
    <w:rsid w:val="004B66FD"/>
    <w:rsid w:val="004B6AD7"/>
    <w:rsid w:val="004B6DD9"/>
    <w:rsid w:val="004C04EE"/>
    <w:rsid w:val="004C0E45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D5A00"/>
    <w:rsid w:val="004E00E6"/>
    <w:rsid w:val="004E1C24"/>
    <w:rsid w:val="004E21DC"/>
    <w:rsid w:val="004E27AA"/>
    <w:rsid w:val="004E2F66"/>
    <w:rsid w:val="004E4994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6F8E"/>
    <w:rsid w:val="005271B5"/>
    <w:rsid w:val="00527402"/>
    <w:rsid w:val="0052741A"/>
    <w:rsid w:val="00527642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5FA0"/>
    <w:rsid w:val="005464B8"/>
    <w:rsid w:val="00546844"/>
    <w:rsid w:val="00550AD1"/>
    <w:rsid w:val="0055263E"/>
    <w:rsid w:val="0055594C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392B"/>
    <w:rsid w:val="00584537"/>
    <w:rsid w:val="00585771"/>
    <w:rsid w:val="00585D39"/>
    <w:rsid w:val="00586A66"/>
    <w:rsid w:val="00587767"/>
    <w:rsid w:val="00590A37"/>
    <w:rsid w:val="00590AAE"/>
    <w:rsid w:val="00591AB5"/>
    <w:rsid w:val="00592668"/>
    <w:rsid w:val="00592996"/>
    <w:rsid w:val="005947DA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B13FF"/>
    <w:rsid w:val="005B1D35"/>
    <w:rsid w:val="005B2362"/>
    <w:rsid w:val="005B3719"/>
    <w:rsid w:val="005B41DF"/>
    <w:rsid w:val="005B4B29"/>
    <w:rsid w:val="005B4C7B"/>
    <w:rsid w:val="005B4EA2"/>
    <w:rsid w:val="005B511C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538C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081A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476A"/>
    <w:rsid w:val="006066E6"/>
    <w:rsid w:val="006103EB"/>
    <w:rsid w:val="00610A23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9B3"/>
    <w:rsid w:val="00623E4D"/>
    <w:rsid w:val="00624AC6"/>
    <w:rsid w:val="00625F68"/>
    <w:rsid w:val="0062601F"/>
    <w:rsid w:val="006261CB"/>
    <w:rsid w:val="006309BE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264"/>
    <w:rsid w:val="00665C6B"/>
    <w:rsid w:val="00665D6A"/>
    <w:rsid w:val="006717A9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737E"/>
    <w:rsid w:val="0069041B"/>
    <w:rsid w:val="00691995"/>
    <w:rsid w:val="006923A4"/>
    <w:rsid w:val="006926DC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6D"/>
    <w:rsid w:val="006A5DFD"/>
    <w:rsid w:val="006A613D"/>
    <w:rsid w:val="006A7EA4"/>
    <w:rsid w:val="006B0357"/>
    <w:rsid w:val="006B260D"/>
    <w:rsid w:val="006B281F"/>
    <w:rsid w:val="006B3D56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6"/>
    <w:rsid w:val="006D1B98"/>
    <w:rsid w:val="006D4429"/>
    <w:rsid w:val="006D59A2"/>
    <w:rsid w:val="006D5CF1"/>
    <w:rsid w:val="006D5FC8"/>
    <w:rsid w:val="006D6197"/>
    <w:rsid w:val="006D62A5"/>
    <w:rsid w:val="006D68ED"/>
    <w:rsid w:val="006E08DF"/>
    <w:rsid w:val="006E1B7C"/>
    <w:rsid w:val="006E1FC2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6F7C22"/>
    <w:rsid w:val="00700A5B"/>
    <w:rsid w:val="00701648"/>
    <w:rsid w:val="00701EB4"/>
    <w:rsid w:val="00701F55"/>
    <w:rsid w:val="00702723"/>
    <w:rsid w:val="00703258"/>
    <w:rsid w:val="0070400E"/>
    <w:rsid w:val="00704510"/>
    <w:rsid w:val="007065B1"/>
    <w:rsid w:val="00706C46"/>
    <w:rsid w:val="007073C7"/>
    <w:rsid w:val="00707FB1"/>
    <w:rsid w:val="00712E60"/>
    <w:rsid w:val="00713677"/>
    <w:rsid w:val="00713977"/>
    <w:rsid w:val="00713A7B"/>
    <w:rsid w:val="00713C53"/>
    <w:rsid w:val="00713E90"/>
    <w:rsid w:val="007147C0"/>
    <w:rsid w:val="00714B80"/>
    <w:rsid w:val="0071716A"/>
    <w:rsid w:val="00717B63"/>
    <w:rsid w:val="0072084C"/>
    <w:rsid w:val="0072336A"/>
    <w:rsid w:val="007247A8"/>
    <w:rsid w:val="00725288"/>
    <w:rsid w:val="007255BC"/>
    <w:rsid w:val="00726DA6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2FA6"/>
    <w:rsid w:val="00743039"/>
    <w:rsid w:val="0074363A"/>
    <w:rsid w:val="0074382D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B00"/>
    <w:rsid w:val="0076394E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30EB"/>
    <w:rsid w:val="00774E50"/>
    <w:rsid w:val="00775AB9"/>
    <w:rsid w:val="00775B07"/>
    <w:rsid w:val="00775B83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391"/>
    <w:rsid w:val="00790530"/>
    <w:rsid w:val="00791A6A"/>
    <w:rsid w:val="00794F99"/>
    <w:rsid w:val="007965B3"/>
    <w:rsid w:val="00796C42"/>
    <w:rsid w:val="007A03BE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48A6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C6E18"/>
    <w:rsid w:val="007D04B6"/>
    <w:rsid w:val="007D05C3"/>
    <w:rsid w:val="007D1092"/>
    <w:rsid w:val="007D2A35"/>
    <w:rsid w:val="007D38D3"/>
    <w:rsid w:val="007D4342"/>
    <w:rsid w:val="007D458E"/>
    <w:rsid w:val="007D5B7E"/>
    <w:rsid w:val="007D6E12"/>
    <w:rsid w:val="007D77E0"/>
    <w:rsid w:val="007D782E"/>
    <w:rsid w:val="007D7DDB"/>
    <w:rsid w:val="007E1154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082A"/>
    <w:rsid w:val="007F236F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1A6"/>
    <w:rsid w:val="0081356B"/>
    <w:rsid w:val="00814412"/>
    <w:rsid w:val="00814FBE"/>
    <w:rsid w:val="00815DC8"/>
    <w:rsid w:val="00816234"/>
    <w:rsid w:val="00816CF4"/>
    <w:rsid w:val="008177EA"/>
    <w:rsid w:val="008201D3"/>
    <w:rsid w:val="008226E4"/>
    <w:rsid w:val="00823BCD"/>
    <w:rsid w:val="008240BB"/>
    <w:rsid w:val="008245E7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8D8"/>
    <w:rsid w:val="00834EED"/>
    <w:rsid w:val="00835FEF"/>
    <w:rsid w:val="00836A72"/>
    <w:rsid w:val="00840D1A"/>
    <w:rsid w:val="00841E01"/>
    <w:rsid w:val="00842A46"/>
    <w:rsid w:val="00843E63"/>
    <w:rsid w:val="00844B25"/>
    <w:rsid w:val="00844D3F"/>
    <w:rsid w:val="00844E2D"/>
    <w:rsid w:val="0084711D"/>
    <w:rsid w:val="008474B3"/>
    <w:rsid w:val="00850778"/>
    <w:rsid w:val="00850C11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825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0CD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DDC"/>
    <w:rsid w:val="008B60B7"/>
    <w:rsid w:val="008B63B4"/>
    <w:rsid w:val="008B68D5"/>
    <w:rsid w:val="008B74AA"/>
    <w:rsid w:val="008C00B7"/>
    <w:rsid w:val="008C0143"/>
    <w:rsid w:val="008C03DD"/>
    <w:rsid w:val="008C102B"/>
    <w:rsid w:val="008C2A6F"/>
    <w:rsid w:val="008C3BAB"/>
    <w:rsid w:val="008C3BCD"/>
    <w:rsid w:val="008C41AA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194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003A"/>
    <w:rsid w:val="008F172A"/>
    <w:rsid w:val="008F2A41"/>
    <w:rsid w:val="008F2DA5"/>
    <w:rsid w:val="008F4627"/>
    <w:rsid w:val="008F549D"/>
    <w:rsid w:val="008F5965"/>
    <w:rsid w:val="008F6491"/>
    <w:rsid w:val="008F6755"/>
    <w:rsid w:val="008F68EC"/>
    <w:rsid w:val="008F6BD8"/>
    <w:rsid w:val="008F76FD"/>
    <w:rsid w:val="00900839"/>
    <w:rsid w:val="00900895"/>
    <w:rsid w:val="009009AD"/>
    <w:rsid w:val="00900F0A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151F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4EB8"/>
    <w:rsid w:val="00935515"/>
    <w:rsid w:val="00935A44"/>
    <w:rsid w:val="0093643E"/>
    <w:rsid w:val="00941126"/>
    <w:rsid w:val="00941590"/>
    <w:rsid w:val="00942254"/>
    <w:rsid w:val="009427BD"/>
    <w:rsid w:val="009433CE"/>
    <w:rsid w:val="00944BE6"/>
    <w:rsid w:val="00945319"/>
    <w:rsid w:val="00947B9D"/>
    <w:rsid w:val="009518FD"/>
    <w:rsid w:val="00952473"/>
    <w:rsid w:val="00952913"/>
    <w:rsid w:val="00952C1C"/>
    <w:rsid w:val="0095391E"/>
    <w:rsid w:val="00955875"/>
    <w:rsid w:val="00956EE8"/>
    <w:rsid w:val="009571CE"/>
    <w:rsid w:val="00957344"/>
    <w:rsid w:val="00957F45"/>
    <w:rsid w:val="00962E8E"/>
    <w:rsid w:val="00963338"/>
    <w:rsid w:val="009633D7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77F89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13FE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2E27"/>
    <w:rsid w:val="009D49A5"/>
    <w:rsid w:val="009D6956"/>
    <w:rsid w:val="009D75F2"/>
    <w:rsid w:val="009D7A60"/>
    <w:rsid w:val="009E0B96"/>
    <w:rsid w:val="009E16F6"/>
    <w:rsid w:val="009E1BD8"/>
    <w:rsid w:val="009E1C7F"/>
    <w:rsid w:val="009E1E11"/>
    <w:rsid w:val="009E467D"/>
    <w:rsid w:val="009E4B35"/>
    <w:rsid w:val="009E67DF"/>
    <w:rsid w:val="009E6D99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4B47"/>
    <w:rsid w:val="00A1561A"/>
    <w:rsid w:val="00A15D88"/>
    <w:rsid w:val="00A16FB9"/>
    <w:rsid w:val="00A17226"/>
    <w:rsid w:val="00A21BBC"/>
    <w:rsid w:val="00A22751"/>
    <w:rsid w:val="00A24A32"/>
    <w:rsid w:val="00A2507A"/>
    <w:rsid w:val="00A258DF"/>
    <w:rsid w:val="00A25E15"/>
    <w:rsid w:val="00A26F58"/>
    <w:rsid w:val="00A27995"/>
    <w:rsid w:val="00A314E6"/>
    <w:rsid w:val="00A33375"/>
    <w:rsid w:val="00A3483A"/>
    <w:rsid w:val="00A34EBD"/>
    <w:rsid w:val="00A35A89"/>
    <w:rsid w:val="00A361C9"/>
    <w:rsid w:val="00A40353"/>
    <w:rsid w:val="00A41166"/>
    <w:rsid w:val="00A412FB"/>
    <w:rsid w:val="00A419FF"/>
    <w:rsid w:val="00A43893"/>
    <w:rsid w:val="00A471FC"/>
    <w:rsid w:val="00A4793B"/>
    <w:rsid w:val="00A51961"/>
    <w:rsid w:val="00A51E2E"/>
    <w:rsid w:val="00A51EC1"/>
    <w:rsid w:val="00A53A40"/>
    <w:rsid w:val="00A54033"/>
    <w:rsid w:val="00A543C7"/>
    <w:rsid w:val="00A549A9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0D04"/>
    <w:rsid w:val="00A71082"/>
    <w:rsid w:val="00A716DC"/>
    <w:rsid w:val="00A71714"/>
    <w:rsid w:val="00A71B80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C53"/>
    <w:rsid w:val="00A83D5A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2554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3AFF"/>
    <w:rsid w:val="00AC5185"/>
    <w:rsid w:val="00AC5652"/>
    <w:rsid w:val="00AC61B7"/>
    <w:rsid w:val="00AD1D14"/>
    <w:rsid w:val="00AD2656"/>
    <w:rsid w:val="00AD30EC"/>
    <w:rsid w:val="00AD471C"/>
    <w:rsid w:val="00AD5D11"/>
    <w:rsid w:val="00AD608F"/>
    <w:rsid w:val="00AD65CA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6243"/>
    <w:rsid w:val="00AE7418"/>
    <w:rsid w:val="00AF0C1E"/>
    <w:rsid w:val="00AF15DC"/>
    <w:rsid w:val="00AF1B8D"/>
    <w:rsid w:val="00AF49CF"/>
    <w:rsid w:val="00AF4D60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0E86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6F58"/>
    <w:rsid w:val="00B37A35"/>
    <w:rsid w:val="00B41118"/>
    <w:rsid w:val="00B44B57"/>
    <w:rsid w:val="00B450A4"/>
    <w:rsid w:val="00B46C75"/>
    <w:rsid w:val="00B47A87"/>
    <w:rsid w:val="00B507DD"/>
    <w:rsid w:val="00B51CD9"/>
    <w:rsid w:val="00B51DB6"/>
    <w:rsid w:val="00B53F9D"/>
    <w:rsid w:val="00B56F75"/>
    <w:rsid w:val="00B571A3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66B8C"/>
    <w:rsid w:val="00B66CAF"/>
    <w:rsid w:val="00B7276B"/>
    <w:rsid w:val="00B72DD2"/>
    <w:rsid w:val="00B73B89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128"/>
    <w:rsid w:val="00BA0993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B68A0"/>
    <w:rsid w:val="00BC0423"/>
    <w:rsid w:val="00BC1129"/>
    <w:rsid w:val="00BC151D"/>
    <w:rsid w:val="00BC19B7"/>
    <w:rsid w:val="00BC1E84"/>
    <w:rsid w:val="00BC1FD0"/>
    <w:rsid w:val="00BC3FB2"/>
    <w:rsid w:val="00BC45BD"/>
    <w:rsid w:val="00BC512A"/>
    <w:rsid w:val="00BC5468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5E98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06812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012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C83"/>
    <w:rsid w:val="00C30E62"/>
    <w:rsid w:val="00C30E86"/>
    <w:rsid w:val="00C31EE6"/>
    <w:rsid w:val="00C32510"/>
    <w:rsid w:val="00C32B28"/>
    <w:rsid w:val="00C33513"/>
    <w:rsid w:val="00C343FA"/>
    <w:rsid w:val="00C36CAC"/>
    <w:rsid w:val="00C37501"/>
    <w:rsid w:val="00C40F3B"/>
    <w:rsid w:val="00C40F48"/>
    <w:rsid w:val="00C436B9"/>
    <w:rsid w:val="00C43C83"/>
    <w:rsid w:val="00C44AD6"/>
    <w:rsid w:val="00C45354"/>
    <w:rsid w:val="00C457B5"/>
    <w:rsid w:val="00C462B1"/>
    <w:rsid w:val="00C464E8"/>
    <w:rsid w:val="00C47E05"/>
    <w:rsid w:val="00C47E18"/>
    <w:rsid w:val="00C504E7"/>
    <w:rsid w:val="00C508D4"/>
    <w:rsid w:val="00C50CE1"/>
    <w:rsid w:val="00C510F3"/>
    <w:rsid w:val="00C53035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7509D"/>
    <w:rsid w:val="00C81553"/>
    <w:rsid w:val="00C81EDB"/>
    <w:rsid w:val="00C81F11"/>
    <w:rsid w:val="00C82C8A"/>
    <w:rsid w:val="00C82D10"/>
    <w:rsid w:val="00C83627"/>
    <w:rsid w:val="00C836C2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97F27"/>
    <w:rsid w:val="00CA0479"/>
    <w:rsid w:val="00CA04EF"/>
    <w:rsid w:val="00CA146A"/>
    <w:rsid w:val="00CA3325"/>
    <w:rsid w:val="00CA35F8"/>
    <w:rsid w:val="00CA38A6"/>
    <w:rsid w:val="00CA4831"/>
    <w:rsid w:val="00CA4C0B"/>
    <w:rsid w:val="00CA4F43"/>
    <w:rsid w:val="00CA517C"/>
    <w:rsid w:val="00CA5A39"/>
    <w:rsid w:val="00CA5B6A"/>
    <w:rsid w:val="00CA5F41"/>
    <w:rsid w:val="00CA67ED"/>
    <w:rsid w:val="00CA78C3"/>
    <w:rsid w:val="00CA7B46"/>
    <w:rsid w:val="00CB106A"/>
    <w:rsid w:val="00CB12A5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B6E88"/>
    <w:rsid w:val="00CC0007"/>
    <w:rsid w:val="00CC1027"/>
    <w:rsid w:val="00CC122C"/>
    <w:rsid w:val="00CC126D"/>
    <w:rsid w:val="00CC1C13"/>
    <w:rsid w:val="00CC23B9"/>
    <w:rsid w:val="00CC247D"/>
    <w:rsid w:val="00CC2B93"/>
    <w:rsid w:val="00CC36AB"/>
    <w:rsid w:val="00CC5636"/>
    <w:rsid w:val="00CD01DE"/>
    <w:rsid w:val="00CD0245"/>
    <w:rsid w:val="00CD0902"/>
    <w:rsid w:val="00CD0A8E"/>
    <w:rsid w:val="00CD0C6E"/>
    <w:rsid w:val="00CD197A"/>
    <w:rsid w:val="00CD2ADE"/>
    <w:rsid w:val="00CD33C0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E7BCB"/>
    <w:rsid w:val="00CF4196"/>
    <w:rsid w:val="00CF5A6E"/>
    <w:rsid w:val="00D00B61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BD5"/>
    <w:rsid w:val="00D15D4C"/>
    <w:rsid w:val="00D15F3A"/>
    <w:rsid w:val="00D16A63"/>
    <w:rsid w:val="00D16F97"/>
    <w:rsid w:val="00D21FA6"/>
    <w:rsid w:val="00D22162"/>
    <w:rsid w:val="00D22740"/>
    <w:rsid w:val="00D2330D"/>
    <w:rsid w:val="00D25157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81F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4F4B"/>
    <w:rsid w:val="00D45949"/>
    <w:rsid w:val="00D46125"/>
    <w:rsid w:val="00D46351"/>
    <w:rsid w:val="00D473DE"/>
    <w:rsid w:val="00D50DB3"/>
    <w:rsid w:val="00D51521"/>
    <w:rsid w:val="00D51980"/>
    <w:rsid w:val="00D51B1E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3CA"/>
    <w:rsid w:val="00D6355E"/>
    <w:rsid w:val="00D63958"/>
    <w:rsid w:val="00D6399F"/>
    <w:rsid w:val="00D64AA9"/>
    <w:rsid w:val="00D65010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2131"/>
    <w:rsid w:val="00D837C2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3B85"/>
    <w:rsid w:val="00D94356"/>
    <w:rsid w:val="00D94895"/>
    <w:rsid w:val="00D95244"/>
    <w:rsid w:val="00D971FB"/>
    <w:rsid w:val="00D978D6"/>
    <w:rsid w:val="00D97BDE"/>
    <w:rsid w:val="00D97FB7"/>
    <w:rsid w:val="00DA298E"/>
    <w:rsid w:val="00DA3D4A"/>
    <w:rsid w:val="00DA5A6F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45BF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230"/>
    <w:rsid w:val="00E24C10"/>
    <w:rsid w:val="00E2511D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4C66"/>
    <w:rsid w:val="00E355E4"/>
    <w:rsid w:val="00E36DFC"/>
    <w:rsid w:val="00E409DC"/>
    <w:rsid w:val="00E40B06"/>
    <w:rsid w:val="00E419C3"/>
    <w:rsid w:val="00E41E42"/>
    <w:rsid w:val="00E42E65"/>
    <w:rsid w:val="00E4490D"/>
    <w:rsid w:val="00E45A1C"/>
    <w:rsid w:val="00E45A36"/>
    <w:rsid w:val="00E462EA"/>
    <w:rsid w:val="00E46B9D"/>
    <w:rsid w:val="00E46EB4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2EA8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6C82"/>
    <w:rsid w:val="00E76DE1"/>
    <w:rsid w:val="00E7702E"/>
    <w:rsid w:val="00E77784"/>
    <w:rsid w:val="00E77A8D"/>
    <w:rsid w:val="00E77F8F"/>
    <w:rsid w:val="00E80318"/>
    <w:rsid w:val="00E81F3E"/>
    <w:rsid w:val="00E82232"/>
    <w:rsid w:val="00E823A3"/>
    <w:rsid w:val="00E82AEF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73A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50A"/>
    <w:rsid w:val="00ED0736"/>
    <w:rsid w:val="00ED0EBB"/>
    <w:rsid w:val="00ED1182"/>
    <w:rsid w:val="00ED17AB"/>
    <w:rsid w:val="00ED394C"/>
    <w:rsid w:val="00ED3E82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7FA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07E3E"/>
    <w:rsid w:val="00F10DD1"/>
    <w:rsid w:val="00F1116C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CE8"/>
    <w:rsid w:val="00F244DC"/>
    <w:rsid w:val="00F261BD"/>
    <w:rsid w:val="00F27863"/>
    <w:rsid w:val="00F316BA"/>
    <w:rsid w:val="00F328B9"/>
    <w:rsid w:val="00F33536"/>
    <w:rsid w:val="00F33CEA"/>
    <w:rsid w:val="00F33FCA"/>
    <w:rsid w:val="00F34835"/>
    <w:rsid w:val="00F360EF"/>
    <w:rsid w:val="00F36523"/>
    <w:rsid w:val="00F36CE4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1D18"/>
    <w:rsid w:val="00F529C9"/>
    <w:rsid w:val="00F5323C"/>
    <w:rsid w:val="00F5338F"/>
    <w:rsid w:val="00F5484F"/>
    <w:rsid w:val="00F55483"/>
    <w:rsid w:val="00F56A87"/>
    <w:rsid w:val="00F571C7"/>
    <w:rsid w:val="00F6111A"/>
    <w:rsid w:val="00F6127A"/>
    <w:rsid w:val="00F612C7"/>
    <w:rsid w:val="00F63666"/>
    <w:rsid w:val="00F63857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37C6"/>
    <w:rsid w:val="00F8412D"/>
    <w:rsid w:val="00F85192"/>
    <w:rsid w:val="00F871BE"/>
    <w:rsid w:val="00F87711"/>
    <w:rsid w:val="00F90135"/>
    <w:rsid w:val="00F90BDD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0995"/>
    <w:rsid w:val="00FB198B"/>
    <w:rsid w:val="00FB1DD1"/>
    <w:rsid w:val="00FB2C6D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2C75"/>
    <w:rsid w:val="00FC3271"/>
    <w:rsid w:val="00FC33D0"/>
    <w:rsid w:val="00FC36F5"/>
    <w:rsid w:val="00FC42B9"/>
    <w:rsid w:val="00FC46E2"/>
    <w:rsid w:val="00FC55BC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6822"/>
    <w:rsid w:val="00FD717F"/>
    <w:rsid w:val="00FD7AB3"/>
    <w:rsid w:val="00FD7E1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3B0A"/>
    <w:rsid w:val="00FF43C3"/>
    <w:rsid w:val="00FF5221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8034B10-F0FE-42C2-A916-5633DDBA52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12</Words>
  <Characters>2921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3</vt:lpstr>
    </vt:vector>
  </TitlesOfParts>
  <Company>Huawei Technologies Co.,Ltd.</Company>
  <LinksUpToDate>false</LinksUpToDate>
  <CharactersWithSpaces>34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3</cp:revision>
  <cp:lastPrinted>2019-06-19T03:49:00Z</cp:lastPrinted>
  <dcterms:created xsi:type="dcterms:W3CDTF">2024-05-30T01:21:00Z</dcterms:created>
  <dcterms:modified xsi:type="dcterms:W3CDTF">2024-05-30T0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